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r w:rsidRPr="000D5C4E">
        <w:rPr>
          <w:b/>
          <w:bCs/>
          <w:sz w:val="36"/>
          <w:szCs w:val="36"/>
        </w:rPr>
        <w:t>PROPERTY MANAGEMENT AGREEMEN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t>Security Deposits</w:t>
      </w:r>
    </w:p>
    <w:p w14:paraId="177351E9" w14:textId="2172BDDE" w:rsidR="00127B2B" w:rsidRDefault="00127B2B" w:rsidP="00127B2B">
      <w:pPr>
        <w:pStyle w:val="ListParagraph"/>
        <w:numPr>
          <w:ilvl w:val="0"/>
          <w:numId w:val="2"/>
        </w:numPr>
      </w:pPr>
      <w:r>
        <w:lastRenderedPageBreak/>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w:t>
      </w:r>
      <w:proofErr w:type="gramStart"/>
      <w:r>
        <w:t>in regard to</w:t>
      </w:r>
      <w:proofErr w:type="gramEnd"/>
      <w:r>
        <w:t xml:space="preserve"> lead-based paint. It is understood that in accordance with 42 U.S. Code § 4852d that all occupants of 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lastRenderedPageBreak/>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 xml:space="preserve">public agencies, advising on proposed new construction, debt collection, </w:t>
      </w:r>
      <w:proofErr w:type="spellStart"/>
      <w:r>
        <w:t>counseling</w:t>
      </w:r>
      <w:proofErr w:type="spellEnd"/>
      <w:r>
        <w:t>,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 xml:space="preserve">Pay any late charges, penalties and/or interest imposed by lenders or other parties for failure to make payment only if the failure is due to insufficient funds in the Property Manager’s trust account available for such payment. In addition, the Owner agrees to </w:t>
      </w:r>
      <w:r>
        <w:lastRenderedPageBreak/>
        <w:t>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 xml:space="preserve">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w:t>
      </w:r>
      <w:r>
        <w:lastRenderedPageBreak/>
        <w:t>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w:t>
      </w:r>
      <w:proofErr w:type="gramStart"/>
      <w:r>
        <w:t>similar to</w:t>
      </w:r>
      <w:proofErr w:type="gramEnd"/>
      <w:r>
        <w:t xml:space="preserve">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075875DF" w14:textId="77777777" w:rsidR="007F0F08" w:rsidRDefault="007F0F08" w:rsidP="007E39B5">
      <w:pPr>
        <w:rPr>
          <w:b/>
          <w:bCs/>
          <w:u w:val="single"/>
        </w:rPr>
      </w:pPr>
    </w:p>
    <w:p w14:paraId="7556D29A" w14:textId="00EFB752" w:rsidR="007E39B5" w:rsidRDefault="007E39B5" w:rsidP="007E39B5">
      <w:pPr>
        <w:rPr>
          <w:b/>
          <w:bCs/>
          <w:u w:val="single"/>
        </w:rPr>
      </w:pPr>
      <w:r>
        <w:rPr>
          <w:b/>
          <w:bCs/>
          <w:u w:val="single"/>
        </w:rPr>
        <w:lastRenderedPageBreak/>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103FD44" w14:textId="77777777" w:rsidR="007F0F08" w:rsidRDefault="007F0F08" w:rsidP="00754613">
      <w:pPr>
        <w:rPr>
          <w:b/>
          <w:bCs/>
        </w:rPr>
      </w:pPr>
    </w:p>
    <w:p w14:paraId="0D90DC90" w14:textId="77777777" w:rsidR="007F0F08" w:rsidRDefault="007F0F08" w:rsidP="00754613">
      <w:pPr>
        <w:rPr>
          <w:b/>
          <w:bCs/>
        </w:rPr>
      </w:pPr>
    </w:p>
    <w:p w14:paraId="490158B0" w14:textId="77777777" w:rsidR="007F0F08" w:rsidRDefault="007F0F08" w:rsidP="00754613">
      <w:pPr>
        <w:rPr>
          <w:b/>
          <w:bCs/>
        </w:rPr>
      </w:pPr>
    </w:p>
    <w:p w14:paraId="428BE500" w14:textId="77777777" w:rsidR="007F0F08" w:rsidRDefault="007F0F08" w:rsidP="00754613">
      <w:pPr>
        <w:rPr>
          <w:b/>
          <w:bCs/>
        </w:rPr>
      </w:pPr>
    </w:p>
    <w:p w14:paraId="3B4325AC" w14:textId="53B42F6A" w:rsidR="00754613" w:rsidRDefault="00754613" w:rsidP="00754613">
      <w:pPr>
        <w:rPr>
          <w:b/>
          <w:bCs/>
        </w:rPr>
      </w:pPr>
      <w:r>
        <w:rPr>
          <w:b/>
          <w:bCs/>
        </w:rPr>
        <w:lastRenderedPageBreak/>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lastRenderedPageBreak/>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3B939928" w14:textId="77777777" w:rsidR="00AF6A38" w:rsidRDefault="00AF6A38" w:rsidP="007F0F08"/>
          <w:p w14:paraId="4961AB3C" w14:textId="0BDD15A2" w:rsidR="007F0F08" w:rsidRDefault="007F0F08" w:rsidP="007F0F08">
            <w:bookmarkStart w:id="0" w:name="_GoBack"/>
            <w:bookmarkEnd w:id="0"/>
          </w:p>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0CC4A" w14:textId="77777777" w:rsidR="00961CBB" w:rsidRDefault="00961CBB" w:rsidP="00CB37D9">
      <w:pPr>
        <w:spacing w:after="0" w:line="240" w:lineRule="auto"/>
      </w:pPr>
      <w:r>
        <w:separator/>
      </w:r>
    </w:p>
  </w:endnote>
  <w:endnote w:type="continuationSeparator" w:id="0">
    <w:p w14:paraId="0B4BEE2E" w14:textId="77777777" w:rsidR="00961CBB" w:rsidRDefault="00961CB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44086" w14:textId="77777777" w:rsidR="00961CBB" w:rsidRDefault="00961CBB" w:rsidP="00CB37D9">
      <w:pPr>
        <w:spacing w:after="0" w:line="240" w:lineRule="auto"/>
      </w:pPr>
      <w:r>
        <w:separator/>
      </w:r>
    </w:p>
  </w:footnote>
  <w:footnote w:type="continuationSeparator" w:id="0">
    <w:p w14:paraId="3920E2E8" w14:textId="77777777" w:rsidR="00961CBB" w:rsidRDefault="00961CB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7F0F08"/>
    <w:rsid w:val="00817C7B"/>
    <w:rsid w:val="00825DA7"/>
    <w:rsid w:val="00831A9F"/>
    <w:rsid w:val="00876DE1"/>
    <w:rsid w:val="008A0792"/>
    <w:rsid w:val="009146FD"/>
    <w:rsid w:val="00945588"/>
    <w:rsid w:val="00961CBB"/>
    <w:rsid w:val="00976859"/>
    <w:rsid w:val="009E4B7D"/>
    <w:rsid w:val="00A17025"/>
    <w:rsid w:val="00A56F25"/>
    <w:rsid w:val="00AD6FC0"/>
    <w:rsid w:val="00AF6A38"/>
    <w:rsid w:val="00B32A3C"/>
    <w:rsid w:val="00B404E9"/>
    <w:rsid w:val="00BC0F62"/>
    <w:rsid w:val="00C55AF5"/>
    <w:rsid w:val="00C576A9"/>
    <w:rsid w:val="00C770FD"/>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2545</Words>
  <Characters>1451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8T13:54:00Z</dcterms:created>
  <dcterms:modified xsi:type="dcterms:W3CDTF">2020-06-28T13:56:00Z</dcterms:modified>
</cp:coreProperties>
</file>